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545577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06800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4254269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616122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492843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483748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522593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2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519546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497033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514401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4539287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Алёна Дрожжанова</dc:creator>
  <dc:language>ru-RU</dc:language>
  <cp:keywords/>
  <dcterms:created xsi:type="dcterms:W3CDTF">2025-02-15T15:17:17Z</dcterms:created>
  <dcterms:modified xsi:type="dcterms:W3CDTF">2025-02-15T15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